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F1D4F4" w14:textId="77777777" w:rsidR="00AB0F97" w:rsidRDefault="00AB4AB7">
      <w:pPr>
        <w:pStyle w:val="Heading1"/>
        <w:jc w:val="center"/>
      </w:pPr>
      <w:r>
        <w:t>Lab: Classes and Objects</w:t>
      </w:r>
    </w:p>
    <w:p w14:paraId="799AC032" w14:textId="377BF25C" w:rsidR="004B229A" w:rsidRPr="004B229A" w:rsidRDefault="00AB4AB7" w:rsidP="004B229A">
      <w:pPr>
        <w:spacing w:before="0" w:after="0"/>
        <w:jc w:val="center"/>
        <w:rPr>
          <w:color w:val="FF0000"/>
        </w:rPr>
      </w:pPr>
      <w:r w:rsidRPr="004B229A">
        <w:rPr>
          <w:lang w:val="bg-BG"/>
        </w:rPr>
        <w:t xml:space="preserve">Problems for in-class lab for the </w:t>
      </w:r>
      <w:r w:rsidR="00411BAB">
        <w:fldChar w:fldCharType="begin"/>
      </w:r>
      <w:r w:rsidR="00B12C20">
        <w:instrText xml:space="preserve">HYPERLINK "https://softuni.bg/trainings/3609/programming-fundamentals-with-python-january-2022" \h </w:instrText>
      </w:r>
      <w:r w:rsidR="00411BAB">
        <w:fldChar w:fldCharType="separate"/>
      </w:r>
      <w:r w:rsidRPr="004B229A">
        <w:rPr>
          <w:rStyle w:val="InternetLink"/>
          <w:lang w:val="bg-BG"/>
        </w:rPr>
        <w:t>Python Fundamentals Course @SoftUni</w:t>
      </w:r>
      <w:r w:rsidR="00411BAB">
        <w:rPr>
          <w:rStyle w:val="InternetLink"/>
          <w:lang w:val="bg-BG"/>
        </w:rPr>
        <w:fldChar w:fldCharType="end"/>
      </w:r>
      <w:r w:rsidRPr="004B229A">
        <w:rPr>
          <w:lang w:val="bg-BG"/>
        </w:rPr>
        <w:t>.</w:t>
      </w:r>
      <w:r w:rsidRPr="004B229A">
        <w:rPr>
          <w:color w:val="FF0000"/>
          <w:lang w:val="bg-BG"/>
        </w:rPr>
        <w:t xml:space="preserve"> </w:t>
      </w:r>
      <w:r w:rsidR="00CD674F" w:rsidRPr="004B229A">
        <w:rPr>
          <w:color w:val="FF0000"/>
        </w:rPr>
        <w:t xml:space="preserve"> </w:t>
      </w:r>
    </w:p>
    <w:p w14:paraId="00837F7E" w14:textId="509C3AFC" w:rsidR="00AB0F97" w:rsidRPr="004B229A" w:rsidRDefault="00AB4AB7" w:rsidP="004B229A">
      <w:pPr>
        <w:spacing w:before="0" w:after="0"/>
        <w:jc w:val="center"/>
      </w:pPr>
      <w:r w:rsidRPr="004B229A">
        <w:rPr>
          <w:lang w:val="bg-BG"/>
        </w:rPr>
        <w:t>Submit your solutions in the SoftUni judge system at</w:t>
      </w:r>
      <w:r w:rsidR="004B229A" w:rsidRPr="004B229A">
        <w:t xml:space="preserve"> </w:t>
      </w:r>
      <w:hyperlink r:id="rId8" w:history="1">
        <w:r w:rsidR="00753BE1">
          <w:rPr>
            <w:rStyle w:val="Hyperlink"/>
            <w:rFonts w:eastAsia="Calibri" w:cs="Calibri"/>
          </w:rPr>
          <w:t>https://j</w:t>
        </w:r>
        <w:r w:rsidR="00753BE1">
          <w:rPr>
            <w:rStyle w:val="Hyperlink"/>
            <w:rFonts w:eastAsia="Calibri" w:cs="Calibri"/>
          </w:rPr>
          <w:t>u</w:t>
        </w:r>
        <w:r w:rsidR="00753BE1">
          <w:rPr>
            <w:rStyle w:val="Hyperlink"/>
            <w:rFonts w:eastAsia="Calibri" w:cs="Calibri"/>
          </w:rPr>
          <w:t>d</w:t>
        </w:r>
        <w:r w:rsidR="00753BE1">
          <w:rPr>
            <w:rStyle w:val="Hyperlink"/>
            <w:rFonts w:eastAsia="Calibri" w:cs="Calibri"/>
          </w:rPr>
          <w:t>ge.softuni.org/Contests/1733</w:t>
        </w:r>
      </w:hyperlink>
      <w:r w:rsidR="004B229A">
        <w:rPr>
          <w:rFonts w:eastAsia="Calibri" w:cs="Calibri"/>
        </w:rPr>
        <w:t>.</w:t>
      </w:r>
    </w:p>
    <w:p w14:paraId="4FBEB8FF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mment</w:t>
      </w:r>
    </w:p>
    <w:p w14:paraId="62CBFFA1" w14:textId="5786FDA5" w:rsidR="00AB0F97" w:rsidRDefault="00AB4AB7">
      <w:pPr>
        <w:rPr>
          <w:lang w:val="bg-BG"/>
        </w:rPr>
      </w:pPr>
      <w:r>
        <w:t xml:space="preserve">Create a class with </w:t>
      </w:r>
      <w:r w:rsidR="005177B2">
        <w:t xml:space="preserve">the </w:t>
      </w:r>
      <w:r>
        <w:t xml:space="preserve">name </w:t>
      </w:r>
      <w:r>
        <w:rPr>
          <w:rFonts w:ascii="Consolas" w:hAnsi="Consolas"/>
          <w:b/>
        </w:rPr>
        <w:t>"Comment"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parameters</w:t>
      </w:r>
      <w:r w:rsidR="00750883" w:rsidRPr="00750883">
        <w:rPr>
          <w:bCs/>
        </w:rPr>
        <w:t>:</w:t>
      </w:r>
    </w:p>
    <w:p w14:paraId="471AA57F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username</w:t>
      </w:r>
    </w:p>
    <w:p w14:paraId="644BC317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content</w:t>
      </w:r>
    </w:p>
    <w:p w14:paraId="49882DE9" w14:textId="77777777" w:rsidR="00AB0F97" w:rsidRDefault="00AB4AB7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</w:rPr>
        <w:t xml:space="preserve">likes </w:t>
      </w:r>
      <w:r>
        <w:t>(optional, 0 by default)</w:t>
      </w:r>
    </w:p>
    <w:p w14:paraId="08561459" w14:textId="77777777" w:rsidR="00AB0F97" w:rsidRDefault="00AB4AB7">
      <w:pPr>
        <w:rPr>
          <w:lang w:val="bg-BG"/>
        </w:rPr>
      </w:pPr>
      <w:r>
        <w:t xml:space="preserve">Use the </w:t>
      </w:r>
      <w:r>
        <w:rPr>
          <w:b/>
        </w:rPr>
        <w:t>exact names</w:t>
      </w:r>
      <w:r>
        <w:t xml:space="preserve"> for your variables</w:t>
      </w:r>
    </w:p>
    <w:p w14:paraId="69573F7F" w14:textId="77777777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is no input/output for this problem. Test the class yourself and submit only the class</w:t>
      </w:r>
    </w:p>
    <w:p w14:paraId="532BC89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1"/>
        <w:gridCol w:w="3061"/>
      </w:tblGrid>
      <w:tr w:rsidR="00AB0F97" w14:paraId="58486E37" w14:textId="77777777">
        <w:tc>
          <w:tcPr>
            <w:tcW w:w="6540" w:type="dxa"/>
            <w:shd w:val="clear" w:color="auto" w:fill="D9D9D9" w:themeFill="background1" w:themeFillShade="D9"/>
          </w:tcPr>
          <w:p w14:paraId="51BA764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Test Code</w:t>
            </w:r>
          </w:p>
        </w:tc>
        <w:tc>
          <w:tcPr>
            <w:tcW w:w="3061" w:type="dxa"/>
            <w:shd w:val="clear" w:color="auto" w:fill="D9D9D9" w:themeFill="background1" w:themeFillShade="D9"/>
          </w:tcPr>
          <w:p w14:paraId="7958A1E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E362619" w14:textId="77777777">
        <w:tc>
          <w:tcPr>
            <w:tcW w:w="6540" w:type="dxa"/>
            <w:shd w:val="clear" w:color="auto" w:fill="auto"/>
          </w:tcPr>
          <w:p w14:paraId="6DB9168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comment = Comment("user1", "I like this book")</w:t>
            </w:r>
          </w:p>
          <w:p w14:paraId="70A173F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username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  <w:p w14:paraId="7CEA6C3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content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  <w:p w14:paraId="4846A80A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likes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</w:tc>
        <w:tc>
          <w:tcPr>
            <w:tcW w:w="3061" w:type="dxa"/>
            <w:shd w:val="clear" w:color="auto" w:fill="auto"/>
          </w:tcPr>
          <w:p w14:paraId="59A95FAC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user1</w:t>
            </w:r>
          </w:p>
          <w:p w14:paraId="51C833BB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I like this book</w:t>
            </w:r>
          </w:p>
          <w:p w14:paraId="08757C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0</w:t>
            </w:r>
          </w:p>
        </w:tc>
      </w:tr>
    </w:tbl>
    <w:p w14:paraId="1E6060A1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267C844" w14:textId="43940DEB" w:rsidR="00AB0F97" w:rsidRDefault="00AB4AB7">
      <w:pPr>
        <w:rPr>
          <w:b/>
          <w:lang w:val="bg-BG"/>
        </w:rPr>
      </w:pPr>
      <w:r>
        <w:t xml:space="preserve">Create a class named </w:t>
      </w:r>
      <w:r>
        <w:rPr>
          <w:b/>
        </w:rPr>
        <w:t>"</w:t>
      </w:r>
      <w:r w:rsidRPr="00B12C20">
        <w:rPr>
          <w:rFonts w:ascii="Consolas" w:hAnsi="Consolas"/>
          <w:b/>
        </w:rPr>
        <w:t>Comment</w:t>
      </w:r>
      <w:r>
        <w:rPr>
          <w:b/>
        </w:rPr>
        <w:t>"</w:t>
      </w:r>
      <w:r>
        <w:t xml:space="preserve">. Create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pass it the </w:t>
      </w:r>
      <w:r>
        <w:rPr>
          <w:b/>
        </w:rPr>
        <w:t>three parameters</w:t>
      </w:r>
      <w:r w:rsidR="00507CB0" w:rsidRPr="00507CB0">
        <w:rPr>
          <w:bCs/>
        </w:rPr>
        <w:t>:</w:t>
      </w:r>
    </w:p>
    <w:p w14:paraId="127AD95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9BB370B" wp14:editId="1C75E7B2">
            <wp:extent cx="4442460" cy="1048385"/>
            <wp:effectExtent l="19050" t="19050" r="15240" b="1841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14D41" w14:textId="77777777" w:rsidR="00AB0F97" w:rsidRDefault="00AB4AB7">
      <w:pPr>
        <w:pStyle w:val="ListParagraph"/>
        <w:numPr>
          <w:ilvl w:val="0"/>
          <w:numId w:val="4"/>
        </w:numPr>
        <w:rPr>
          <w:lang w:val="bg-BG"/>
        </w:rPr>
      </w:pPr>
      <w:r>
        <w:t>we set the initial value of the likes to be 0</w:t>
      </w:r>
    </w:p>
    <w:p w14:paraId="7D2D7E3E" w14:textId="4CA1B64B" w:rsidR="00AB0F97" w:rsidRPr="00B12C20" w:rsidRDefault="00AB4AB7">
      <w:pPr>
        <w:rPr>
          <w:lang w:val="bg-BG"/>
        </w:rPr>
      </w:pPr>
      <w:r>
        <w:t>Test the class with the provided test code</w:t>
      </w:r>
      <w:r w:rsidR="00B12C20">
        <w:rPr>
          <w:lang w:val="bg-BG"/>
        </w:rPr>
        <w:t>:</w:t>
      </w:r>
    </w:p>
    <w:p w14:paraId="5551033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4B2C122E" wp14:editId="34934A27">
            <wp:extent cx="4486275" cy="762742"/>
            <wp:effectExtent l="19050" t="19050" r="9525" b="18415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652" cy="763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F6189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Party</w:t>
      </w:r>
    </w:p>
    <w:p w14:paraId="3F1A6C77" w14:textId="617DBB60" w:rsidR="00AB0F97" w:rsidRDefault="00AB4AB7">
      <w:pPr>
        <w:rPr>
          <w:lang w:val="bg-BG"/>
        </w:rPr>
      </w:pPr>
      <w:r>
        <w:t xml:space="preserve">Create a class </w:t>
      </w:r>
      <w:r w:rsidRPr="00507CB0">
        <w:rPr>
          <w:rFonts w:ascii="Consolas" w:hAnsi="Consolas"/>
          <w:b/>
        </w:rPr>
        <w:t>Party</w:t>
      </w:r>
      <w:r>
        <w:t xml:space="preserve"> that only has an attribute </w:t>
      </w:r>
      <w:r>
        <w:rPr>
          <w:b/>
        </w:rPr>
        <w:t>people</w:t>
      </w:r>
      <w:r w:rsidR="00507CB0">
        <w:rPr>
          <w:b/>
        </w:rPr>
        <w:t xml:space="preserve"> – empty list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</w:t>
      </w:r>
      <w:r>
        <w:rPr>
          <w:b/>
        </w:rPr>
        <w:t>not accept</w:t>
      </w:r>
      <w:r>
        <w:t xml:space="preserve"> any </w:t>
      </w:r>
      <w:r>
        <w:rPr>
          <w:b/>
        </w:rPr>
        <w:t>parameters</w:t>
      </w:r>
      <w:r>
        <w:t xml:space="preserve">. You will be given </w:t>
      </w:r>
      <w:r>
        <w:rPr>
          <w:b/>
        </w:rPr>
        <w:t>names</w:t>
      </w:r>
      <w:r>
        <w:t xml:space="preserve"> of people (on separate lines) until you receive the command </w:t>
      </w:r>
      <w:r w:rsidR="00B12C20" w:rsidRPr="00B12C20">
        <w:rPr>
          <w:rFonts w:cstheme="minorHAnsi"/>
        </w:rPr>
        <w:t>"</w:t>
      </w:r>
      <w:r w:rsidRPr="00507CB0">
        <w:rPr>
          <w:rFonts w:ascii="Consolas" w:hAnsi="Consolas"/>
          <w:b/>
        </w:rPr>
        <w:t>E</w:t>
      </w:r>
      <w:r w:rsidR="00B12C20">
        <w:rPr>
          <w:rFonts w:ascii="Consolas" w:hAnsi="Consolas"/>
          <w:b/>
        </w:rPr>
        <w:t>nd</w:t>
      </w:r>
      <w:r w:rsidR="00B12C20"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  <w:r>
        <w:t xml:space="preserve"> Use the created class to solve this problem. After you receive the </w:t>
      </w:r>
      <w:r w:rsidR="00B12C20" w:rsidRPr="00B12C20">
        <w:rPr>
          <w:rFonts w:cstheme="minorHAnsi"/>
        </w:rPr>
        <w:t>"</w:t>
      </w:r>
      <w:r w:rsidR="00B12C2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 xml:space="preserve"> command</w:t>
      </w:r>
      <w:r w:rsidR="005177B2">
        <w:t>,</w:t>
      </w:r>
      <w:r>
        <w:t xml:space="preserve"> print </w:t>
      </w:r>
      <w:r>
        <w:rPr>
          <w:b/>
        </w:rPr>
        <w:t>2 lines</w:t>
      </w:r>
      <w:r>
        <w:t>:</w:t>
      </w:r>
    </w:p>
    <w:p w14:paraId="73BFE49F" w14:textId="1A6D3329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"Going: {people}" - </w:t>
      </w:r>
      <w:r>
        <w:rPr>
          <w:rFonts w:cstheme="minorHAnsi"/>
        </w:rPr>
        <w:t>the people should be separated by comma and space</w:t>
      </w:r>
      <w:r w:rsidR="00B12C20">
        <w:rPr>
          <w:rFonts w:ascii="Consolas" w:hAnsi="Consolas"/>
          <w:b/>
        </w:rPr>
        <w:t xml:space="preserve">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 xml:space="preserve">, </w:t>
      </w:r>
      <w:r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</w:p>
    <w:p w14:paraId="23B2AE56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: {</w:t>
      </w:r>
      <w:proofErr w:type="spellStart"/>
      <w:r>
        <w:rPr>
          <w:rFonts w:ascii="Consolas" w:hAnsi="Consolas"/>
          <w:b/>
        </w:rPr>
        <w:t>total_people_going</w:t>
      </w:r>
      <w:proofErr w:type="spellEnd"/>
      <w:r>
        <w:rPr>
          <w:rFonts w:ascii="Consolas" w:hAnsi="Consolas"/>
          <w:b/>
        </w:rPr>
        <w:t>}"</w:t>
      </w:r>
    </w:p>
    <w:p w14:paraId="18D6D56A" w14:textId="337C72E5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04C5F18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1"/>
        <w:gridCol w:w="3970"/>
      </w:tblGrid>
      <w:tr w:rsidR="00AB0F97" w14:paraId="07F10FB9" w14:textId="77777777">
        <w:tc>
          <w:tcPr>
            <w:tcW w:w="2381" w:type="dxa"/>
            <w:shd w:val="clear" w:color="auto" w:fill="D9D9D9" w:themeFill="background1" w:themeFillShade="D9"/>
          </w:tcPr>
          <w:p w14:paraId="38CF1CA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C8B52B6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52572B0D" w14:textId="77777777">
        <w:tc>
          <w:tcPr>
            <w:tcW w:w="2381" w:type="dxa"/>
            <w:shd w:val="clear" w:color="auto" w:fill="auto"/>
          </w:tcPr>
          <w:p w14:paraId="45F4EC9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</w:t>
            </w:r>
          </w:p>
          <w:p w14:paraId="6024780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</w:t>
            </w:r>
          </w:p>
          <w:p w14:paraId="721C857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</w:t>
            </w:r>
          </w:p>
          <w:p w14:paraId="4B3934E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CAF0909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Going: Peter, John, Katy</w:t>
            </w:r>
          </w:p>
          <w:p w14:paraId="11FA81ED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Total: 3</w:t>
            </w:r>
          </w:p>
        </w:tc>
      </w:tr>
      <w:tr w:rsidR="00B12C20" w14:paraId="12830A7A" w14:textId="77777777">
        <w:tc>
          <w:tcPr>
            <w:tcW w:w="2381" w:type="dxa"/>
            <w:shd w:val="clear" w:color="auto" w:fill="auto"/>
          </w:tcPr>
          <w:p w14:paraId="1720BF0D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</w:t>
            </w:r>
          </w:p>
          <w:p w14:paraId="53B3CB43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y</w:t>
            </w:r>
          </w:p>
          <w:p w14:paraId="2CF0B34B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Edd</w:t>
            </w:r>
            <w:proofErr w:type="spellEnd"/>
          </w:p>
          <w:p w14:paraId="67424E62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ris</w:t>
            </w:r>
          </w:p>
          <w:p w14:paraId="61764B3F" w14:textId="719600A0" w:rsidR="00B12C20" w:rsidRP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7D47847" w14:textId="77777777" w:rsid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Going: Sam, Eddy, </w:t>
            </w:r>
            <w:proofErr w:type="spellStart"/>
            <w:r>
              <w:rPr>
                <w:rFonts w:ascii="Consolas" w:hAnsi="Consolas"/>
                <w:bCs/>
              </w:rPr>
              <w:t>Edd</w:t>
            </w:r>
            <w:proofErr w:type="spellEnd"/>
            <w:r>
              <w:rPr>
                <w:rFonts w:ascii="Consolas" w:hAnsi="Consolas"/>
                <w:bCs/>
              </w:rPr>
              <w:t>, Kris</w:t>
            </w:r>
          </w:p>
          <w:p w14:paraId="1231908C" w14:textId="5D95208E" w:rsidR="00B12C20" w:rsidRP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: 4</w:t>
            </w:r>
          </w:p>
        </w:tc>
      </w:tr>
    </w:tbl>
    <w:p w14:paraId="751B7646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3995527E" w14:textId="6D9C3A44" w:rsidR="00AB0F97" w:rsidRDefault="00AB4AB7">
      <w:pPr>
        <w:rPr>
          <w:rFonts w:ascii="Consolas" w:hAnsi="Consolas"/>
          <w:b/>
          <w:lang w:val="bg-BG"/>
        </w:rPr>
      </w:pPr>
      <w:r>
        <w:t xml:space="preserve">Start by creating the </w:t>
      </w:r>
      <w:r>
        <w:rPr>
          <w:rFonts w:ascii="Consolas" w:hAnsi="Consolas"/>
          <w:b/>
        </w:rPr>
        <w:t>class Party</w:t>
      </w:r>
      <w:r w:rsidR="00507CB0">
        <w:t>:</w:t>
      </w:r>
    </w:p>
    <w:p w14:paraId="308A7761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E2686B8" wp14:editId="1DA8763A">
            <wp:extent cx="2486025" cy="904009"/>
            <wp:effectExtent l="19050" t="19050" r="9525" b="1079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184" cy="906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28247" w14:textId="5508A702" w:rsidR="00AB0F97" w:rsidRDefault="00AB4AB7">
      <w:pPr>
        <w:rPr>
          <w:lang w:val="bg-BG"/>
        </w:rPr>
      </w:pPr>
      <w:r>
        <w:t>Create a</w:t>
      </w:r>
      <w:r w:rsidR="00507CB0">
        <w:t xml:space="preserve">n </w:t>
      </w:r>
      <w:r>
        <w:rPr>
          <w:b/>
        </w:rPr>
        <w:t>instance</w:t>
      </w:r>
      <w:r>
        <w:t xml:space="preserve"> of the class</w:t>
      </w:r>
      <w:r w:rsidR="00507CB0">
        <w:t>:</w:t>
      </w:r>
    </w:p>
    <w:p w14:paraId="201CC6EB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1646DBA" wp14:editId="1C649C91">
            <wp:extent cx="2504131" cy="314960"/>
            <wp:effectExtent l="19050" t="19050" r="10795" b="2794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443" cy="31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7F925" w14:textId="03619A24" w:rsidR="00AB0F97" w:rsidRDefault="00507CB0">
      <w:pPr>
        <w:rPr>
          <w:lang w:val="bg-BG"/>
        </w:rPr>
      </w:pPr>
      <w:r>
        <w:t xml:space="preserve">Create a loop </w:t>
      </w:r>
      <w:r w:rsidR="005177B2">
        <w:t>that</w:t>
      </w:r>
      <w:r>
        <w:t xml:space="preserve"> r</w:t>
      </w:r>
      <w:r w:rsidR="00AB4AB7">
        <w:t>ead</w:t>
      </w:r>
      <w:r>
        <w:t xml:space="preserve">s </w:t>
      </w:r>
      <w:r w:rsidR="00AB4AB7">
        <w:t>input and add</w:t>
      </w:r>
      <w:r>
        <w:t>s</w:t>
      </w:r>
      <w:r w:rsidR="00AB4AB7">
        <w:t xml:space="preserve"> it to the people until you receive </w:t>
      </w:r>
      <w:r w:rsidR="00B12C20" w:rsidRPr="00B12C20">
        <w:rPr>
          <w:rFonts w:cstheme="minorHAnsi"/>
        </w:rPr>
        <w:t>"</w:t>
      </w:r>
      <w:r w:rsidR="00AB4AB7" w:rsidRPr="00507CB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>:</w:t>
      </w:r>
    </w:p>
    <w:p w14:paraId="4BEDB6C4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4401159" wp14:editId="4956221A">
            <wp:extent cx="3705225" cy="898069"/>
            <wp:effectExtent l="19050" t="19050" r="9525" b="16510"/>
            <wp:docPr id="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404" cy="898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94B20" w14:textId="63993E89" w:rsidR="00AB0F97" w:rsidRDefault="00AB4AB7">
      <w:pPr>
        <w:rPr>
          <w:lang w:val="bg-BG"/>
        </w:rPr>
      </w:pPr>
      <w:r>
        <w:t>Finally, print the result</w:t>
      </w:r>
      <w:r w:rsidR="00507CB0">
        <w:t>:</w:t>
      </w:r>
    </w:p>
    <w:p w14:paraId="2314073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0C1D89CB" wp14:editId="265E41C1">
            <wp:extent cx="4505325" cy="436837"/>
            <wp:effectExtent l="19050" t="19050" r="9525" b="20955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05" cy="439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63EF8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Email</w:t>
      </w:r>
    </w:p>
    <w:p w14:paraId="378A9672" w14:textId="77777777" w:rsidR="00AB0F97" w:rsidRDefault="00AB4AB7">
      <w:pPr>
        <w:rPr>
          <w:lang w:val="bg-BG"/>
        </w:rPr>
      </w:pPr>
      <w:r>
        <w:t xml:space="preserve">Create </w:t>
      </w:r>
      <w:r>
        <w:rPr>
          <w:b/>
        </w:rPr>
        <w:t xml:space="preserve">class </w:t>
      </w:r>
      <w:r w:rsidRPr="00507CB0">
        <w:rPr>
          <w:rFonts w:ascii="Consolas" w:hAnsi="Consolas"/>
          <w:b/>
        </w:rPr>
        <w:t>Email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</w:t>
      </w:r>
      <w:r w:rsidRPr="00507CB0">
        <w:rPr>
          <w:rFonts w:ascii="Consolas" w:hAnsi="Consolas"/>
          <w:b/>
        </w:rPr>
        <w:t>sender</w:t>
      </w:r>
      <w:r>
        <w:t xml:space="preserve">, </w:t>
      </w:r>
      <w:r w:rsidRPr="00507CB0">
        <w:rPr>
          <w:rFonts w:ascii="Consolas" w:hAnsi="Consolas"/>
          <w:b/>
        </w:rPr>
        <w:t>receiver</w:t>
      </w:r>
      <w:r>
        <w:t xml:space="preserve"> and a </w:t>
      </w:r>
      <w:r w:rsidRPr="00507CB0">
        <w:rPr>
          <w:rFonts w:ascii="Consolas" w:hAnsi="Consolas"/>
          <w:b/>
        </w:rPr>
        <w:t>content</w:t>
      </w:r>
      <w:r>
        <w:t xml:space="preserve">. It should also have a default set to </w:t>
      </w:r>
      <w:r>
        <w:rPr>
          <w:rFonts w:ascii="Consolas" w:hAnsi="Consolas"/>
          <w:b/>
        </w:rPr>
        <w:t>False</w:t>
      </w:r>
      <w:r>
        <w:rPr>
          <w:b/>
        </w:rPr>
        <w:t xml:space="preserve"> attribute</w:t>
      </w:r>
      <w:r>
        <w:t xml:space="preserve"> called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. The class should have </w:t>
      </w:r>
      <w:r>
        <w:rPr>
          <w:b/>
        </w:rPr>
        <w:t>two additional methods</w:t>
      </w:r>
      <w:r>
        <w:t>:</w:t>
      </w:r>
    </w:p>
    <w:p w14:paraId="5ABA71E6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nd()</w:t>
      </w:r>
      <w:r>
        <w:t xml:space="preserve"> - sets the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3DB06044" w14:textId="5F0C5E6D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following string: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>{sender} says to {receiv</w:t>
      </w:r>
      <w:r w:rsidR="00B12C20">
        <w:rPr>
          <w:rFonts w:ascii="Consolas" w:hAnsi="Consolas"/>
          <w:b/>
        </w:rPr>
        <w:t>er}: {content}. Sent: {</w:t>
      </w:r>
      <w:proofErr w:type="spellStart"/>
      <w:r w:rsidR="00B12C20">
        <w:rPr>
          <w:rFonts w:ascii="Consolas" w:hAnsi="Consolas"/>
          <w:b/>
        </w:rPr>
        <w:t>is_sent</w:t>
      </w:r>
      <w:proofErr w:type="spellEnd"/>
      <w:r w:rsidR="00B12C20">
        <w:rPr>
          <w:rFonts w:ascii="Consolas" w:hAnsi="Consolas"/>
          <w:b/>
        </w:rPr>
        <w:t>}</w:t>
      </w:r>
      <w:r w:rsidR="00B12C20" w:rsidRPr="00B12C20">
        <w:rPr>
          <w:rFonts w:cstheme="minorHAnsi"/>
        </w:rPr>
        <w:t>"</w:t>
      </w:r>
    </w:p>
    <w:p w14:paraId="683E58A3" w14:textId="260BCFE8" w:rsidR="00D76075" w:rsidRDefault="00AB4AB7">
      <w:r>
        <w:t xml:space="preserve">You will receive some </w:t>
      </w:r>
      <w:r w:rsidR="00D76075">
        <w:t>information</w:t>
      </w:r>
      <w:r w:rsidR="00D931AE">
        <w:t xml:space="preserve"> (separated by </w:t>
      </w:r>
      <w:r w:rsidR="005177B2">
        <w:t xml:space="preserve">a </w:t>
      </w:r>
      <w:r w:rsidR="00D931AE">
        <w:t>single space)</w:t>
      </w:r>
      <w:r>
        <w:t xml:space="preserve"> until you receive</w:t>
      </w:r>
      <w:r w:rsidR="00D76075">
        <w:t xml:space="preserve"> the command</w:t>
      </w:r>
      <w:r>
        <w:t xml:space="preserve"> </w:t>
      </w:r>
      <w:r w:rsidR="00B12C20" w:rsidRPr="00B12C20">
        <w:rPr>
          <w:rFonts w:cstheme="minorHAnsi"/>
        </w:rPr>
        <w:t>"</w:t>
      </w:r>
      <w:r w:rsidRPr="00B65CB1">
        <w:rPr>
          <w:rFonts w:ascii="Consolas" w:hAnsi="Consolas"/>
          <w:b/>
        </w:rPr>
        <w:t>Stop</w:t>
      </w:r>
      <w:r w:rsidR="00B12C20" w:rsidRPr="00B12C20">
        <w:rPr>
          <w:rFonts w:cstheme="minorHAnsi"/>
        </w:rPr>
        <w:t>"</w:t>
      </w:r>
      <w:r>
        <w:t xml:space="preserve">. The first </w:t>
      </w:r>
      <w:r w:rsidR="00D76075">
        <w:t xml:space="preserve">element </w:t>
      </w:r>
      <w:r>
        <w:t xml:space="preserve">will be the </w:t>
      </w:r>
      <w:r>
        <w:rPr>
          <w:b/>
        </w:rPr>
        <w:t>sender</w:t>
      </w:r>
      <w:r>
        <w:t xml:space="preserve">, the second one – the </w:t>
      </w:r>
      <w:r>
        <w:rPr>
          <w:b/>
        </w:rPr>
        <w:t>receiver</w:t>
      </w:r>
      <w:r w:rsidR="005177B2">
        <w:rPr>
          <w:b/>
        </w:rPr>
        <w:t>,</w:t>
      </w:r>
      <w:r>
        <w:t xml:space="preserve"> and the third one – the </w:t>
      </w:r>
      <w:r>
        <w:rPr>
          <w:b/>
        </w:rPr>
        <w:t>content</w:t>
      </w:r>
      <w:r w:rsidR="00D76075" w:rsidRPr="00D76075">
        <w:rPr>
          <w:bCs/>
        </w:rPr>
        <w:t>.</w:t>
      </w:r>
      <w:r w:rsidR="00D76075">
        <w:t xml:space="preserve"> </w:t>
      </w:r>
      <w:r>
        <w:t xml:space="preserve">On the </w:t>
      </w:r>
      <w:r w:rsidRPr="00D76075"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be given the </w:t>
      </w:r>
      <w:r>
        <w:rPr>
          <w:b/>
        </w:rPr>
        <w:t>indices</w:t>
      </w:r>
      <w:r>
        <w:t xml:space="preserve"> of the </w:t>
      </w:r>
      <w:r>
        <w:rPr>
          <w:b/>
        </w:rPr>
        <w:t>sent emails</w:t>
      </w:r>
      <w:r>
        <w:t xml:space="preserve"> separated by </w:t>
      </w:r>
      <w:r w:rsidRPr="00D931AE">
        <w:rPr>
          <w:bCs/>
        </w:rPr>
        <w:t>comma and space</w:t>
      </w:r>
      <w:r w:rsidR="00D76075" w:rsidRPr="00D931AE">
        <w:rPr>
          <w:bCs/>
        </w:rPr>
        <w:t xml:space="preserve"> </w:t>
      </w:r>
      <w:r w:rsidR="00B12C20" w:rsidRPr="00B12C20">
        <w:rPr>
          <w:rFonts w:cstheme="minorHAnsi"/>
        </w:rPr>
        <w:t>"</w:t>
      </w:r>
      <w:r w:rsidR="00D76075">
        <w:rPr>
          <w:rFonts w:ascii="Consolas" w:hAnsi="Consolas"/>
          <w:b/>
        </w:rPr>
        <w:t xml:space="preserve">, </w:t>
      </w:r>
      <w:r w:rsidR="00B12C20" w:rsidRPr="00B12C20">
        <w:rPr>
          <w:rFonts w:cstheme="minorHAnsi"/>
        </w:rPr>
        <w:t>"</w:t>
      </w:r>
      <w:r>
        <w:t xml:space="preserve">. </w:t>
      </w:r>
    </w:p>
    <w:p w14:paraId="263A9271" w14:textId="6377D2AE" w:rsidR="00AB0F97" w:rsidRDefault="00AB4AB7">
      <w:pPr>
        <w:rPr>
          <w:lang w:val="bg-BG"/>
        </w:rPr>
      </w:pPr>
      <w:r>
        <w:t xml:space="preserve">Call the </w:t>
      </w:r>
      <w:proofErr w:type="gramStart"/>
      <w:r>
        <w:rPr>
          <w:rFonts w:ascii="Consolas" w:hAnsi="Consolas"/>
          <w:b/>
        </w:rPr>
        <w:t>send(</w:t>
      </w:r>
      <w:proofErr w:type="gramEnd"/>
      <w:r>
        <w:rPr>
          <w:rFonts w:ascii="Consolas" w:hAnsi="Consolas"/>
          <w:b/>
        </w:rPr>
        <w:t>)</w:t>
      </w:r>
      <w:r>
        <w:t xml:space="preserve"> method for the given </w:t>
      </w:r>
      <w:r w:rsidR="00D76075">
        <w:t xml:space="preserve">indices of </w:t>
      </w:r>
      <w:r>
        <w:t>emails. For each email</w:t>
      </w:r>
      <w:r w:rsidR="005177B2">
        <w:t>,</w:t>
      </w:r>
      <w:r>
        <w:t xml:space="preserve"> call the </w:t>
      </w: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method</w:t>
      </w:r>
      <w:r w:rsidR="00D76075">
        <w:t>.</w:t>
      </w:r>
    </w:p>
    <w:p w14:paraId="3010D0A5" w14:textId="06DA467D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lastRenderedPageBreak/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10210A6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33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387"/>
      </w:tblGrid>
      <w:tr w:rsidR="00AB0F97" w14:paraId="0A90F9C6" w14:textId="77777777" w:rsidTr="00126044">
        <w:tc>
          <w:tcPr>
            <w:tcW w:w="2949" w:type="dxa"/>
            <w:shd w:val="clear" w:color="auto" w:fill="D9D9D9" w:themeFill="background1" w:themeFillShade="D9"/>
          </w:tcPr>
          <w:p w14:paraId="5E980D2B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A3E13F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F4529DE" w14:textId="77777777" w:rsidTr="00126044">
        <w:tc>
          <w:tcPr>
            <w:tcW w:w="2949" w:type="dxa"/>
            <w:shd w:val="clear" w:color="auto" w:fill="auto"/>
          </w:tcPr>
          <w:p w14:paraId="76CACAE3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Peter John </w:t>
            </w:r>
            <w:proofErr w:type="spellStart"/>
            <w:r w:rsidRPr="00B12C20">
              <w:rPr>
                <w:rFonts w:ascii="Consolas" w:hAnsi="Consolas"/>
              </w:rPr>
              <w:t>Hi,John</w:t>
            </w:r>
            <w:proofErr w:type="spellEnd"/>
          </w:p>
          <w:p w14:paraId="5CD65BE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John Peter </w:t>
            </w:r>
            <w:proofErr w:type="spellStart"/>
            <w:r w:rsidRPr="00B12C20">
              <w:rPr>
                <w:rFonts w:ascii="Consolas" w:hAnsi="Consolas"/>
              </w:rPr>
              <w:t>Hi</w:t>
            </w:r>
            <w:proofErr w:type="gramStart"/>
            <w:r w:rsidRPr="00B12C20">
              <w:rPr>
                <w:rFonts w:ascii="Consolas" w:hAnsi="Consolas"/>
              </w:rPr>
              <w:t>,Peter</w:t>
            </w:r>
            <w:proofErr w:type="spellEnd"/>
            <w:proofErr w:type="gramEnd"/>
            <w:r w:rsidRPr="00B12C20">
              <w:rPr>
                <w:rFonts w:ascii="Consolas" w:hAnsi="Consolas"/>
              </w:rPr>
              <w:t>!</w:t>
            </w:r>
          </w:p>
          <w:p w14:paraId="268F927E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Katy Lilly </w:t>
            </w:r>
            <w:proofErr w:type="spellStart"/>
            <w:r w:rsidRPr="00B12C20">
              <w:rPr>
                <w:rFonts w:ascii="Consolas" w:hAnsi="Consolas"/>
              </w:rPr>
              <w:t>Hello,Lilly</w:t>
            </w:r>
            <w:proofErr w:type="spellEnd"/>
          </w:p>
          <w:p w14:paraId="6CF3B7C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Stop</w:t>
            </w:r>
          </w:p>
          <w:p w14:paraId="5CDD21A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0, 2</w:t>
            </w:r>
          </w:p>
        </w:tc>
        <w:tc>
          <w:tcPr>
            <w:tcW w:w="5387" w:type="dxa"/>
            <w:shd w:val="clear" w:color="auto" w:fill="auto"/>
          </w:tcPr>
          <w:p w14:paraId="2A60187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Peter says to John: </w:t>
            </w:r>
            <w:proofErr w:type="spellStart"/>
            <w:r w:rsidRPr="00B12C20">
              <w:rPr>
                <w:rFonts w:ascii="Consolas" w:hAnsi="Consolas"/>
                <w:bCs/>
              </w:rPr>
              <w:t>Hi</w:t>
            </w:r>
            <w:proofErr w:type="gramStart"/>
            <w:r w:rsidRPr="00B12C20">
              <w:rPr>
                <w:rFonts w:ascii="Consolas" w:hAnsi="Consolas"/>
                <w:bCs/>
              </w:rPr>
              <w:t>,John</w:t>
            </w:r>
            <w:proofErr w:type="spellEnd"/>
            <w:proofErr w:type="gramEnd"/>
            <w:r w:rsidRPr="00B12C20">
              <w:rPr>
                <w:rFonts w:ascii="Consolas" w:hAnsi="Consolas"/>
                <w:bCs/>
              </w:rPr>
              <w:t>. Sent: True</w:t>
            </w:r>
          </w:p>
          <w:p w14:paraId="4396AA07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John says to Peter: </w:t>
            </w:r>
            <w:proofErr w:type="spellStart"/>
            <w:r w:rsidRPr="00B12C20">
              <w:rPr>
                <w:rFonts w:ascii="Consolas" w:hAnsi="Consolas"/>
                <w:bCs/>
              </w:rPr>
              <w:t>Hi</w:t>
            </w:r>
            <w:proofErr w:type="gramStart"/>
            <w:r w:rsidRPr="00B12C20">
              <w:rPr>
                <w:rFonts w:ascii="Consolas" w:hAnsi="Consolas"/>
                <w:bCs/>
              </w:rPr>
              <w:t>,Peter</w:t>
            </w:r>
            <w:proofErr w:type="spellEnd"/>
            <w:proofErr w:type="gramEnd"/>
            <w:r w:rsidRPr="00B12C20">
              <w:rPr>
                <w:rFonts w:ascii="Consolas" w:hAnsi="Consolas"/>
                <w:bCs/>
              </w:rPr>
              <w:t>!. Sent: False</w:t>
            </w:r>
          </w:p>
          <w:p w14:paraId="060595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 xml:space="preserve">Katy says to Lilly: </w:t>
            </w:r>
            <w:proofErr w:type="spellStart"/>
            <w:r w:rsidRPr="00B12C20">
              <w:rPr>
                <w:rFonts w:ascii="Consolas" w:hAnsi="Consolas"/>
                <w:bCs/>
              </w:rPr>
              <w:t>Hello</w:t>
            </w:r>
            <w:proofErr w:type="gramStart"/>
            <w:r w:rsidRPr="00B12C20">
              <w:rPr>
                <w:rFonts w:ascii="Consolas" w:hAnsi="Consolas"/>
                <w:bCs/>
              </w:rPr>
              <w:t>,Lilly</w:t>
            </w:r>
            <w:proofErr w:type="spellEnd"/>
            <w:proofErr w:type="gramEnd"/>
            <w:r w:rsidRPr="00B12C20">
              <w:rPr>
                <w:rFonts w:ascii="Consolas" w:hAnsi="Consolas"/>
                <w:bCs/>
              </w:rPr>
              <w:t>. Sent: True</w:t>
            </w:r>
          </w:p>
        </w:tc>
      </w:tr>
      <w:tr w:rsidR="00B12C20" w14:paraId="131E9550" w14:textId="77777777" w:rsidTr="00126044">
        <w:tc>
          <w:tcPr>
            <w:tcW w:w="2949" w:type="dxa"/>
            <w:shd w:val="clear" w:color="auto" w:fill="auto"/>
          </w:tcPr>
          <w:p w14:paraId="22CD7C11" w14:textId="034F0674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, Bella, Hi</w:t>
            </w:r>
          </w:p>
          <w:p w14:paraId="364910D3" w14:textId="08540C89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am, </w:t>
            </w:r>
            <w:proofErr w:type="spellStart"/>
            <w:r>
              <w:rPr>
                <w:rFonts w:ascii="Consolas" w:hAnsi="Consolas"/>
              </w:rPr>
              <w:t>Dany</w:t>
            </w:r>
            <w:proofErr w:type="spellEnd"/>
            <w:r>
              <w:rPr>
                <w:rFonts w:ascii="Consolas" w:hAnsi="Consolas"/>
              </w:rPr>
              <w:t xml:space="preserve">, </w:t>
            </w:r>
            <w:proofErr w:type="spellStart"/>
            <w:r>
              <w:rPr>
                <w:rFonts w:ascii="Consolas" w:hAnsi="Consolas"/>
              </w:rPr>
              <w:t>Ok</w:t>
            </w:r>
            <w:r w:rsidR="00126044">
              <w:rPr>
                <w:rFonts w:ascii="Consolas" w:hAnsi="Consolas"/>
              </w:rPr>
              <w:t>ey</w:t>
            </w:r>
            <w:proofErr w:type="spellEnd"/>
          </w:p>
          <w:p w14:paraId="3522D9BD" w14:textId="12E6292F" w:rsidR="00B12C20" w:rsidRDefault="00126044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elix, </w:t>
            </w:r>
            <w:proofErr w:type="spellStart"/>
            <w:r>
              <w:rPr>
                <w:rFonts w:ascii="Consolas" w:hAnsi="Consolas"/>
              </w:rPr>
              <w:t>Mery</w:t>
            </w:r>
            <w:proofErr w:type="spellEnd"/>
            <w:r>
              <w:rPr>
                <w:rFonts w:ascii="Consolas" w:hAnsi="Consolas"/>
              </w:rPr>
              <w:t>, Bye</w:t>
            </w:r>
          </w:p>
          <w:p w14:paraId="4AB1D4E6" w14:textId="77777777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  <w:p w14:paraId="16B38E29" w14:textId="20EAE1BB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5387" w:type="dxa"/>
            <w:shd w:val="clear" w:color="auto" w:fill="auto"/>
          </w:tcPr>
          <w:p w14:paraId="62F566D7" w14:textId="4AC70CD3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, says to Bella</w:t>
            </w:r>
            <w:proofErr w:type="gramStart"/>
            <w:r>
              <w:rPr>
                <w:rFonts w:ascii="Consolas" w:hAnsi="Consolas"/>
                <w:bCs/>
              </w:rPr>
              <w:t>,:</w:t>
            </w:r>
            <w:proofErr w:type="gramEnd"/>
            <w:r>
              <w:rPr>
                <w:rFonts w:ascii="Consolas" w:hAnsi="Consolas"/>
                <w:bCs/>
              </w:rPr>
              <w:t xml:space="preserve"> H</w:t>
            </w:r>
            <w:r w:rsidRPr="00B12C20">
              <w:rPr>
                <w:rFonts w:ascii="Consolas" w:hAnsi="Consolas"/>
                <w:bCs/>
              </w:rPr>
              <w:t>i. Sent: True</w:t>
            </w:r>
          </w:p>
          <w:p w14:paraId="7B77348C" w14:textId="574D9B7C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Sam, says to </w:t>
            </w:r>
            <w:proofErr w:type="spellStart"/>
            <w:r>
              <w:rPr>
                <w:rFonts w:ascii="Consolas" w:hAnsi="Consolas"/>
                <w:bCs/>
              </w:rPr>
              <w:t>Dany</w:t>
            </w:r>
            <w:proofErr w:type="spellEnd"/>
            <w:proofErr w:type="gramStart"/>
            <w:r>
              <w:rPr>
                <w:rFonts w:ascii="Consolas" w:hAnsi="Consolas"/>
                <w:bCs/>
              </w:rPr>
              <w:t>,:</w:t>
            </w:r>
            <w:proofErr w:type="gramEnd"/>
            <w:r>
              <w:rPr>
                <w:rFonts w:ascii="Consolas" w:hAnsi="Consolas"/>
                <w:bCs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</w:rPr>
              <w:t>Okey</w:t>
            </w:r>
            <w:proofErr w:type="spellEnd"/>
            <w:r w:rsidR="00B12C20" w:rsidRPr="00B12C20">
              <w:rPr>
                <w:rFonts w:ascii="Consolas" w:hAnsi="Consolas"/>
                <w:bCs/>
              </w:rPr>
              <w:t>. Sent: False</w:t>
            </w:r>
          </w:p>
          <w:p w14:paraId="016176FE" w14:textId="7F565DB6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Felix, says to </w:t>
            </w:r>
            <w:proofErr w:type="spellStart"/>
            <w:r>
              <w:rPr>
                <w:rFonts w:ascii="Consolas" w:hAnsi="Consolas"/>
                <w:bCs/>
              </w:rPr>
              <w:t>Mery</w:t>
            </w:r>
            <w:proofErr w:type="spellEnd"/>
            <w:proofErr w:type="gramStart"/>
            <w:r>
              <w:rPr>
                <w:rFonts w:ascii="Consolas" w:hAnsi="Consolas"/>
                <w:bCs/>
              </w:rPr>
              <w:t>,:</w:t>
            </w:r>
            <w:proofErr w:type="gramEnd"/>
            <w:r>
              <w:rPr>
                <w:rFonts w:ascii="Consolas" w:hAnsi="Consolas"/>
                <w:bCs/>
              </w:rPr>
              <w:t xml:space="preserve"> B</w:t>
            </w:r>
            <w:r w:rsidR="00B12C20" w:rsidRPr="00B12C20">
              <w:rPr>
                <w:rFonts w:ascii="Consolas" w:hAnsi="Consolas"/>
                <w:bCs/>
              </w:rPr>
              <w:t>ye. Sent: False</w:t>
            </w:r>
          </w:p>
        </w:tc>
      </w:tr>
    </w:tbl>
    <w:p w14:paraId="3B63DF5F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017D226C" w14:textId="149B3C00" w:rsidR="00AB0F97" w:rsidRDefault="00AB4AB7">
      <w:pPr>
        <w:rPr>
          <w:lang w:val="bg-BG"/>
        </w:rPr>
      </w:pPr>
      <w:r>
        <w:t xml:space="preserve">First, we create the Email class with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the </w:t>
      </w:r>
      <w:r>
        <w:rPr>
          <w:b/>
        </w:rPr>
        <w:t>2 other methods</w:t>
      </w:r>
      <w:r w:rsidR="00D76075" w:rsidRPr="00D76075">
        <w:rPr>
          <w:bCs/>
        </w:rPr>
        <w:t>:</w:t>
      </w:r>
    </w:p>
    <w:p w14:paraId="389E33B8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8EE6D88" wp14:editId="547C762C">
            <wp:extent cx="5934075" cy="1792309"/>
            <wp:effectExtent l="19050" t="19050" r="9525" b="17780"/>
            <wp:docPr id="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464" cy="179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2F350" w14:textId="622A948E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is not passed to the function</w:t>
      </w:r>
      <w:r w:rsidR="005177B2">
        <w:t>. I</w:t>
      </w:r>
      <w:r>
        <w:t xml:space="preserve">t is set </w:t>
      </w:r>
      <w:r>
        <w:rPr>
          <w:b/>
        </w:rPr>
        <w:t>automatically</w:t>
      </w:r>
      <w:r>
        <w:t xml:space="preserve"> to </w:t>
      </w:r>
      <w:r>
        <w:rPr>
          <w:rFonts w:ascii="Consolas" w:hAnsi="Consolas"/>
          <w:b/>
        </w:rPr>
        <w:t>False</w:t>
      </w:r>
    </w:p>
    <w:p w14:paraId="45ACFE5B" w14:textId="169200B4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send()</w:t>
      </w:r>
      <w:r>
        <w:t xml:space="preserve"> method does not accept parameters since it always sets 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18A6CF0A" w14:textId="5E34B8A8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method also does not accept parameters</w:t>
      </w:r>
      <w:r w:rsidR="005177B2">
        <w:t>. I</w:t>
      </w:r>
      <w:r>
        <w:t xml:space="preserve">t just returns a </w:t>
      </w:r>
      <w:r>
        <w:rPr>
          <w:b/>
        </w:rPr>
        <w:t>string representation</w:t>
      </w:r>
      <w:r>
        <w:t xml:space="preserve"> of the object</w:t>
      </w:r>
    </w:p>
    <w:p w14:paraId="52616E46" w14:textId="279CE89D" w:rsidR="00AB0F97" w:rsidRDefault="00AB4AB7" w:rsidP="00D76075">
      <w:pPr>
        <w:rPr>
          <w:lang w:val="bg-BG"/>
        </w:rPr>
      </w:pPr>
      <w:r>
        <w:t xml:space="preserve">We read the input until we receive </w:t>
      </w:r>
      <w:r w:rsidRPr="005177B2">
        <w:rPr>
          <w:rFonts w:ascii="Consolas" w:hAnsi="Consolas"/>
          <w:b/>
        </w:rPr>
        <w:t>"Stop"</w:t>
      </w:r>
      <w:r w:rsidR="00D76075">
        <w:t>. Then, for each input</w:t>
      </w:r>
      <w:r w:rsidR="005177B2">
        <w:t>,</w:t>
      </w:r>
      <w:r w:rsidR="00D76075">
        <w:t xml:space="preserve"> </w:t>
      </w:r>
      <w:r>
        <w:t xml:space="preserve">we create an </w:t>
      </w:r>
      <w:r>
        <w:rPr>
          <w:b/>
        </w:rPr>
        <w:t>Email</w:t>
      </w:r>
      <w:r>
        <w:t xml:space="preserve"> and add it to the emails</w:t>
      </w:r>
      <w:r w:rsidR="00D76075">
        <w:t>'</w:t>
      </w:r>
      <w:r>
        <w:t xml:space="preserve"> list</w:t>
      </w:r>
      <w:r w:rsidR="00D76075">
        <w:t>:</w:t>
      </w:r>
    </w:p>
    <w:p w14:paraId="7ED063BE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252F1D2D" wp14:editId="7BD05C4B">
            <wp:extent cx="4343400" cy="2195195"/>
            <wp:effectExtent l="19050" t="19050" r="19050" b="14605"/>
            <wp:docPr id="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95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8F7AF1" w14:textId="499491DF" w:rsidR="00AB0F97" w:rsidRDefault="00AB4AB7" w:rsidP="00D76075">
      <w:pPr>
        <w:rPr>
          <w:lang w:val="bg-BG"/>
        </w:rPr>
      </w:pPr>
      <w:r>
        <w:t>We read the indices of the sent emails, loop through them</w:t>
      </w:r>
      <w:r w:rsidR="005177B2">
        <w:t>,</w:t>
      </w:r>
      <w:r>
        <w:t xml:space="preserve"> and call the </w:t>
      </w:r>
      <w:proofErr w:type="gramStart"/>
      <w:r>
        <w:rPr>
          <w:rFonts w:ascii="Consolas" w:hAnsi="Consolas"/>
          <w:b/>
        </w:rPr>
        <w:t>send(</w:t>
      </w:r>
      <w:proofErr w:type="gramEnd"/>
      <w:r>
        <w:rPr>
          <w:rFonts w:ascii="Consolas" w:hAnsi="Consolas"/>
          <w:b/>
        </w:rPr>
        <w:t>)</w:t>
      </w:r>
      <w:r>
        <w:t xml:space="preserve"> method for each of the emails at those indices</w:t>
      </w:r>
      <w:r w:rsidR="00D76075">
        <w:t>:</w:t>
      </w:r>
    </w:p>
    <w:p w14:paraId="6A6C4065" w14:textId="77777777" w:rsidR="00AB0F97" w:rsidRDefault="00AB4AB7" w:rsidP="00D7607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EFD9B7" wp14:editId="641180C4">
            <wp:extent cx="5364480" cy="748665"/>
            <wp:effectExtent l="19050" t="19050" r="26670" b="13335"/>
            <wp:docPr id="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748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EF6285" w14:textId="767BF586" w:rsidR="00AB0F97" w:rsidRDefault="00AB4AB7" w:rsidP="00D76075">
      <w:pPr>
        <w:rPr>
          <w:lang w:val="bg-BG"/>
        </w:rPr>
      </w:pPr>
      <w:r>
        <w:t>Finally, we print each of the emails</w:t>
      </w:r>
      <w:r w:rsidR="0081221A">
        <w:t>:</w:t>
      </w:r>
    </w:p>
    <w:p w14:paraId="5BA35D82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3F205977" wp14:editId="198FEDB5">
            <wp:extent cx="3305175" cy="477312"/>
            <wp:effectExtent l="19050" t="19050" r="9525" b="18415"/>
            <wp:docPr id="1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30" cy="48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7323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Zoo</w:t>
      </w:r>
    </w:p>
    <w:p w14:paraId="375E810F" w14:textId="77777777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7F3669">
        <w:rPr>
          <w:rFonts w:ascii="Consolas" w:hAnsi="Consolas"/>
          <w:b/>
        </w:rPr>
        <w:t>Zoo</w:t>
      </w:r>
      <w:r>
        <w:t xml:space="preserve">. It should hav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__animals</w:t>
      </w:r>
      <w:r>
        <w:t xml:space="preserve"> that stores the </w:t>
      </w:r>
      <w:r>
        <w:rPr>
          <w:b/>
        </w:rPr>
        <w:t>total count of the animals</w:t>
      </w:r>
      <w:r>
        <w:t xml:space="preserve"> in the zoo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only receive the </w:t>
      </w:r>
      <w:r>
        <w:rPr>
          <w:b/>
        </w:rPr>
        <w:t>name</w:t>
      </w:r>
      <w:r>
        <w:t xml:space="preserve"> of the zoo. There you should also create </w:t>
      </w:r>
      <w:r>
        <w:rPr>
          <w:b/>
        </w:rPr>
        <w:t>3 empty lists</w:t>
      </w:r>
      <w:r>
        <w:t xml:space="preserve"> (</w:t>
      </w:r>
      <w:r w:rsidRPr="00D931AE">
        <w:rPr>
          <w:rFonts w:ascii="Consolas" w:hAnsi="Consolas"/>
          <w:b/>
        </w:rPr>
        <w:t>mammal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fishe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birds</w:t>
      </w:r>
      <w:r>
        <w:t xml:space="preserve">). The class should also have </w:t>
      </w:r>
      <w:r>
        <w:rPr>
          <w:b/>
        </w:rPr>
        <w:t>2 more methods</w:t>
      </w:r>
      <w:r>
        <w:t>:</w:t>
      </w:r>
    </w:p>
    <w:p w14:paraId="3F89F9CF" w14:textId="63ACF2BF" w:rsidR="00AB0F97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animal</w:t>
      </w:r>
      <w:proofErr w:type="spellEnd"/>
      <w:r>
        <w:rPr>
          <w:rFonts w:ascii="Consolas" w:hAnsi="Consolas"/>
          <w:b/>
        </w:rPr>
        <w:t>(species, name)</w:t>
      </w:r>
      <w:r>
        <w:t xml:space="preserve"> - based on the species</w:t>
      </w:r>
      <w:r w:rsidR="005177B2">
        <w:t>,</w:t>
      </w:r>
      <w:r>
        <w:t xml:space="preserve"> adds the name to the corresponding list</w:t>
      </w:r>
    </w:p>
    <w:p w14:paraId="05441C73" w14:textId="77777777" w:rsidR="00D931AE" w:rsidRPr="00D931AE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species)</w:t>
      </w:r>
      <w:r>
        <w:t xml:space="preserve"> - based on the species returns a string in the following format: </w:t>
      </w:r>
    </w:p>
    <w:p w14:paraId="30808916" w14:textId="07761519" w:rsidR="00D931AE" w:rsidRDefault="00AB4AB7" w:rsidP="00D931AE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{Species} in {</w:t>
      </w:r>
      <w:proofErr w:type="spellStart"/>
      <w:r>
        <w:rPr>
          <w:rFonts w:ascii="Consolas" w:hAnsi="Consolas"/>
          <w:b/>
        </w:rPr>
        <w:t>zoo_name</w:t>
      </w:r>
      <w:proofErr w:type="spellEnd"/>
      <w:r>
        <w:rPr>
          <w:rFonts w:ascii="Consolas" w:hAnsi="Consolas"/>
          <w:b/>
        </w:rPr>
        <w:t>}: {names}</w:t>
      </w:r>
    </w:p>
    <w:p w14:paraId="2B41607A" w14:textId="65D827EC" w:rsidR="00AB0F97" w:rsidRDefault="00AB4AB7" w:rsidP="00D931AE">
      <w:pPr>
        <w:pStyle w:val="ListParagraph"/>
        <w:rPr>
          <w:lang w:val="bg-BG"/>
        </w:rPr>
      </w:pPr>
      <w:r>
        <w:rPr>
          <w:rFonts w:ascii="Consolas" w:hAnsi="Consolas"/>
          <w:b/>
        </w:rPr>
        <w:t>Total animals: {</w:t>
      </w:r>
      <w:proofErr w:type="spellStart"/>
      <w:r>
        <w:rPr>
          <w:rFonts w:ascii="Consolas" w:hAnsi="Consolas"/>
          <w:b/>
        </w:rPr>
        <w:t>total_animals</w:t>
      </w:r>
      <w:proofErr w:type="spellEnd"/>
      <w:r>
        <w:rPr>
          <w:rFonts w:ascii="Consolas" w:hAnsi="Consolas"/>
          <w:b/>
        </w:rPr>
        <w:t>}"</w:t>
      </w:r>
      <w:r>
        <w:t xml:space="preserve"> </w:t>
      </w:r>
    </w:p>
    <w:p w14:paraId="33C1A15E" w14:textId="5780A9A6" w:rsidR="00D931AE" w:rsidRDefault="00AB4AB7">
      <w:r>
        <w:t xml:space="preserve">On the </w:t>
      </w:r>
      <w:r>
        <w:rPr>
          <w:b/>
          <w:bCs/>
        </w:rPr>
        <w:t>first line</w:t>
      </w:r>
      <w:r w:rsidR="005177B2">
        <w:rPr>
          <w:b/>
          <w:bCs/>
        </w:rPr>
        <w:t>,</w:t>
      </w:r>
      <w:r>
        <w:t xml:space="preserve"> you will receive the </w:t>
      </w:r>
      <w:r>
        <w:rPr>
          <w:b/>
          <w:bCs/>
        </w:rPr>
        <w:t>name</w:t>
      </w:r>
      <w:r>
        <w:t xml:space="preserve"> of the zoo. On the </w:t>
      </w:r>
      <w:r>
        <w:rPr>
          <w:b/>
          <w:bCs/>
        </w:rPr>
        <w:t>second line</w:t>
      </w:r>
      <w:r w:rsidR="005177B2">
        <w:rPr>
          <w:b/>
          <w:bCs/>
        </w:rPr>
        <w:t>,</w:t>
      </w:r>
      <w:r>
        <w:t xml:space="preserve"> you will receive number </w:t>
      </w:r>
      <w:r>
        <w:rPr>
          <w:b/>
          <w:bCs/>
        </w:rPr>
        <w:t>n</w:t>
      </w:r>
      <w:r>
        <w:t xml:space="preserve">. On the </w:t>
      </w:r>
      <w:r w:rsidR="005177B2">
        <w:t>following</w:t>
      </w:r>
      <w:r>
        <w:t xml:space="preserve"> </w:t>
      </w:r>
      <w:r>
        <w:rPr>
          <w:b/>
          <w:bCs/>
        </w:rPr>
        <w:t>n lines</w:t>
      </w:r>
      <w:r>
        <w:t xml:space="preserve"> you will receive animal info in the format: </w:t>
      </w:r>
      <w:r>
        <w:rPr>
          <w:rFonts w:ascii="Consolas" w:hAnsi="Consolas"/>
          <w:b/>
          <w:bCs/>
        </w:rPr>
        <w:t>"{species} {name}</w:t>
      </w:r>
      <w:r>
        <w:t xml:space="preserve">". </w:t>
      </w:r>
      <w:r>
        <w:rPr>
          <w:b/>
          <w:bCs/>
        </w:rPr>
        <w:t>Add</w:t>
      </w:r>
      <w:r>
        <w:t xml:space="preserve"> the animal to the </w:t>
      </w:r>
      <w:r>
        <w:rPr>
          <w:b/>
          <w:bCs/>
        </w:rPr>
        <w:t xml:space="preserve">zoo </w:t>
      </w:r>
      <w:r>
        <w:t xml:space="preserve">to the </w:t>
      </w:r>
      <w:r>
        <w:rPr>
          <w:b/>
          <w:bCs/>
        </w:rPr>
        <w:t>corresponding list</w:t>
      </w:r>
      <w:r>
        <w:t>. The</w:t>
      </w:r>
      <w:r w:rsidR="005177B2">
        <w:rPr>
          <w:lang w:val="bg-BG"/>
        </w:rPr>
        <w:t xml:space="preserve"> </w:t>
      </w:r>
      <w:r w:rsidR="005177B2">
        <w:t>species could</w:t>
      </w:r>
      <w:r>
        <w:t xml:space="preserve"> be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</w:t>
      </w:r>
      <w:r w:rsidR="005177B2">
        <w:rPr>
          <w:rFonts w:ascii="Consolas" w:hAnsi="Consolas"/>
          <w:b/>
          <w:bCs/>
        </w:rPr>
        <w:t>"</w:t>
      </w:r>
      <w:r>
        <w:t xml:space="preserve">, </w:t>
      </w:r>
      <w:r w:rsidR="005177B2">
        <w:rPr>
          <w:rFonts w:ascii="Consolas" w:hAnsi="Consolas"/>
          <w:b/>
          <w:bCs/>
        </w:rPr>
        <w:t>"</w:t>
      </w:r>
      <w:r w:rsidR="00D931AE">
        <w:rPr>
          <w:rFonts w:ascii="Consolas" w:hAnsi="Consolas"/>
          <w:b/>
          <w:bCs/>
        </w:rPr>
        <w:t>fish</w:t>
      </w:r>
      <w:r w:rsidR="005177B2">
        <w:rPr>
          <w:rFonts w:ascii="Consolas" w:hAnsi="Consolas"/>
          <w:b/>
          <w:bCs/>
        </w:rPr>
        <w:t>"</w:t>
      </w:r>
      <w:r w:rsidR="00D931AE" w:rsidRPr="005177B2">
        <w:rPr>
          <w:rFonts w:cstheme="minorHAnsi"/>
        </w:rPr>
        <w:t>,</w:t>
      </w:r>
      <w:r>
        <w:t xml:space="preserve"> or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="005177B2">
        <w:rPr>
          <w:rFonts w:ascii="Consolas" w:hAnsi="Consolas"/>
          <w:b/>
          <w:bCs/>
        </w:rPr>
        <w:t>"</w:t>
      </w:r>
      <w:r>
        <w:t xml:space="preserve">. </w:t>
      </w:r>
    </w:p>
    <w:p w14:paraId="5E9E7389" w14:textId="77777777" w:rsidR="005177B2" w:rsidRDefault="00AB4AB7">
      <w:r>
        <w:t xml:space="preserve">On the </w:t>
      </w:r>
      <w:r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receive</w:t>
      </w:r>
      <w:r w:rsidR="00D931AE">
        <w:t xml:space="preserve"> a </w:t>
      </w:r>
      <w:r w:rsidR="00D931AE">
        <w:rPr>
          <w:b/>
          <w:bCs/>
        </w:rPr>
        <w:t>species</w:t>
      </w:r>
      <w:r>
        <w:t xml:space="preserve">. </w:t>
      </w:r>
    </w:p>
    <w:p w14:paraId="061EFFD7" w14:textId="7B5A9F4E" w:rsidR="00AB0F97" w:rsidRDefault="00AB4AB7">
      <w:pPr>
        <w:rPr>
          <w:lang w:val="bg-BG"/>
        </w:rPr>
      </w:pPr>
      <w:r>
        <w:t>At the end, print the info for that species and the total count of animals</w:t>
      </w:r>
      <w:r w:rsidR="00D931AE">
        <w:t xml:space="preserve"> in the zoo</w:t>
      </w:r>
      <w:r>
        <w:t>.</w:t>
      </w:r>
    </w:p>
    <w:p w14:paraId="6E499493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961"/>
      </w:tblGrid>
      <w:tr w:rsidR="00AB0F97" w14:paraId="7DAF3C78" w14:textId="77777777" w:rsidTr="00126044">
        <w:tc>
          <w:tcPr>
            <w:tcW w:w="1957" w:type="dxa"/>
            <w:shd w:val="clear" w:color="auto" w:fill="D9D9D9" w:themeFill="background1" w:themeFillShade="D9"/>
          </w:tcPr>
          <w:p w14:paraId="17D5B175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C059843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6E64964D" w14:textId="77777777" w:rsidTr="00126044">
        <w:tc>
          <w:tcPr>
            <w:tcW w:w="1957" w:type="dxa"/>
            <w:shd w:val="clear" w:color="auto" w:fill="auto"/>
          </w:tcPr>
          <w:p w14:paraId="46AFCACB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Great Zoo</w:t>
            </w:r>
          </w:p>
          <w:p w14:paraId="6103A9A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5</w:t>
            </w:r>
          </w:p>
          <w:p w14:paraId="6491738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lion</w:t>
            </w:r>
          </w:p>
          <w:p w14:paraId="3B0A749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bear</w:t>
            </w:r>
          </w:p>
          <w:p w14:paraId="1B27773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fish salmon</w:t>
            </w:r>
          </w:p>
          <w:p w14:paraId="5415087D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bird owl</w:t>
            </w:r>
          </w:p>
          <w:p w14:paraId="45F3944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tiger</w:t>
            </w:r>
          </w:p>
          <w:p w14:paraId="2C8B4A3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76AB208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Mammals in Great Zoo: lion, bear, tiger</w:t>
            </w:r>
          </w:p>
          <w:p w14:paraId="1E0CDC1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Total animals: 5</w:t>
            </w:r>
          </w:p>
        </w:tc>
      </w:tr>
      <w:tr w:rsidR="00126044" w14:paraId="6AF3F034" w14:textId="77777777" w:rsidTr="00126044">
        <w:tc>
          <w:tcPr>
            <w:tcW w:w="1957" w:type="dxa"/>
            <w:shd w:val="clear" w:color="auto" w:fill="auto"/>
          </w:tcPr>
          <w:p w14:paraId="3BA6514F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Blah</w:t>
            </w:r>
          </w:p>
          <w:p w14:paraId="768A1239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1</w:t>
            </w:r>
          </w:p>
          <w:p w14:paraId="29E9FC56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 bear</w:t>
            </w:r>
          </w:p>
          <w:p w14:paraId="7C7C2703" w14:textId="10822AD0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2E01ADA3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Mammals in Blah: bear</w:t>
            </w:r>
          </w:p>
          <w:p w14:paraId="41F18E7C" w14:textId="116F1711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Total animals: 1</w:t>
            </w:r>
          </w:p>
        </w:tc>
      </w:tr>
    </w:tbl>
    <w:p w14:paraId="23E70568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0C71CF4" w14:textId="7CBA5F3B" w:rsidR="00AB0F97" w:rsidRDefault="00AB4AB7">
      <w:pPr>
        <w:rPr>
          <w:lang w:val="bg-BG"/>
        </w:rPr>
      </w:pPr>
      <w:r>
        <w:t>Start by creating the class and the __</w:t>
      </w:r>
      <w:proofErr w:type="spellStart"/>
      <w:r>
        <w:t>init</w:t>
      </w:r>
      <w:proofErr w:type="spellEnd"/>
      <w:r>
        <w:t>__ method</w:t>
      </w:r>
      <w:r w:rsidR="00D931AE">
        <w:t>:</w:t>
      </w:r>
    </w:p>
    <w:p w14:paraId="21AEA2FF" w14:textId="77777777" w:rsidR="00AB0F97" w:rsidRDefault="00AB4AB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C3B98DB" wp14:editId="10F9F423">
            <wp:extent cx="3533775" cy="1958288"/>
            <wp:effectExtent l="19050" t="19050" r="9525" b="23495"/>
            <wp:docPr id="1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1" cy="196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C8E8" w14:textId="09279AC6" w:rsidR="00AB0F97" w:rsidRDefault="00D931AE">
      <w:pPr>
        <w:pStyle w:val="ListParagraph"/>
        <w:numPr>
          <w:ilvl w:val="0"/>
          <w:numId w:val="8"/>
        </w:numPr>
        <w:rPr>
          <w:lang w:val="bg-BG"/>
        </w:rPr>
      </w:pPr>
      <w:r>
        <w:t>T</w:t>
      </w:r>
      <w:r w:rsidR="00AB4AB7">
        <w:t>he underscores in front of the animal</w:t>
      </w:r>
      <w:r w:rsidR="005177B2">
        <w:t>'</w:t>
      </w:r>
      <w:r w:rsidR="00AB4AB7">
        <w:t>s attribute is used to express that it is private</w:t>
      </w:r>
      <w:r w:rsidR="005177B2">
        <w:t>.</w:t>
      </w:r>
      <w:r w:rsidR="00AB4AB7">
        <w:t xml:space="preserve"> </w:t>
      </w:r>
      <w:r w:rsidR="005177B2">
        <w:t>It</w:t>
      </w:r>
      <w:r w:rsidR="00AB4AB7">
        <w:t xml:space="preserve"> is not meant to be used outside the class</w:t>
      </w:r>
      <w:r>
        <w:t>.</w:t>
      </w:r>
    </w:p>
    <w:p w14:paraId="32DC69A6" w14:textId="4D0827AB" w:rsidR="00AB0F97" w:rsidRDefault="00AB4AB7">
      <w:pPr>
        <w:rPr>
          <w:lang w:val="bg-BG"/>
        </w:rPr>
      </w:pPr>
      <w:r>
        <w:t>Then</w:t>
      </w:r>
      <w:r w:rsidR="00D931AE">
        <w:t>,</w:t>
      </w:r>
      <w:r>
        <w:t xml:space="preserve"> create the other </w:t>
      </w:r>
      <w:r w:rsidR="00D931AE">
        <w:t>two</w:t>
      </w:r>
      <w:r>
        <w:t xml:space="preserve"> methods for adding and getting the info</w:t>
      </w:r>
      <w:r w:rsidR="00D931AE">
        <w:t>:</w:t>
      </w:r>
    </w:p>
    <w:p w14:paraId="4CCDC525" w14:textId="36FA61A0" w:rsidR="00AB0F97" w:rsidRDefault="003E0F67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3E800D25" wp14:editId="0E223770">
            <wp:extent cx="5367130" cy="3546874"/>
            <wp:effectExtent l="19050" t="19050" r="24130" b="158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72819" cy="3550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0ECFE" w14:textId="51123C0B" w:rsidR="00AB0F97" w:rsidRDefault="00AB4AB7">
      <w:pPr>
        <w:pStyle w:val="ListParagraph"/>
        <w:numPr>
          <w:ilvl w:val="0"/>
          <w:numId w:val="8"/>
        </w:numPr>
        <w:rPr>
          <w:b/>
          <w:lang w:val="bg-BG"/>
        </w:rPr>
      </w:pPr>
      <w:r>
        <w:t>We check the species</w:t>
      </w:r>
      <w:r w:rsidR="00D931AE">
        <w:t xml:space="preserve"> type</w:t>
      </w:r>
      <w:r>
        <w:t xml:space="preserve"> inside the methods</w:t>
      </w:r>
      <w:r w:rsidR="00D931AE">
        <w:t>.</w:t>
      </w:r>
    </w:p>
    <w:p w14:paraId="5D6089DD" w14:textId="4396458B" w:rsidR="00AB0F97" w:rsidRDefault="00AB4AB7">
      <w:pPr>
        <w:rPr>
          <w:lang w:val="bg-BG"/>
        </w:rPr>
      </w:pPr>
      <w:r>
        <w:t>Finally, implement the logic for reading the input and printing the result</w:t>
      </w:r>
      <w:r w:rsidR="00D931AE">
        <w:t>:</w:t>
      </w:r>
    </w:p>
    <w:p w14:paraId="5B95C8F6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70D8302" wp14:editId="04417626">
            <wp:extent cx="3214326" cy="2181225"/>
            <wp:effectExtent l="19050" t="19050" r="24765" b="9525"/>
            <wp:docPr id="1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004" cy="2186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B71DE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ircle</w:t>
      </w:r>
    </w:p>
    <w:p w14:paraId="155C05BA" w14:textId="4F695D18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D931AE">
        <w:rPr>
          <w:rFonts w:ascii="Consolas" w:hAnsi="Consolas"/>
          <w:b/>
        </w:rPr>
        <w:t>Circle</w:t>
      </w:r>
      <w:r>
        <w:t xml:space="preserve">. In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77B2">
        <w:t>,</w:t>
      </w:r>
      <w:r>
        <w:t xml:space="preserve"> the circle should only receive </w:t>
      </w:r>
      <w:r>
        <w:rPr>
          <w:b/>
        </w:rPr>
        <w:t>one parameter</w:t>
      </w:r>
      <w:r>
        <w:t xml:space="preserve"> </w:t>
      </w:r>
      <w:r w:rsidR="00D931AE">
        <w:t xml:space="preserve">- </w:t>
      </w:r>
      <w:r>
        <w:t xml:space="preserve">its </w:t>
      </w:r>
      <w:r w:rsidRPr="00D931AE">
        <w:rPr>
          <w:rFonts w:ascii="Consolas" w:hAnsi="Consolas"/>
          <w:b/>
        </w:rPr>
        <w:t>diameter</w:t>
      </w:r>
      <w:r>
        <w:t xml:space="preserve">. Create a class attribute called </w:t>
      </w:r>
      <w:r>
        <w:rPr>
          <w:rFonts w:ascii="Consolas" w:hAnsi="Consolas"/>
          <w:b/>
        </w:rPr>
        <w:t>__pi</w:t>
      </w:r>
      <w:r>
        <w:t xml:space="preserve"> that is equal to </w:t>
      </w:r>
      <w:r>
        <w:rPr>
          <w:b/>
        </w:rPr>
        <w:t>3.14</w:t>
      </w:r>
      <w:r>
        <w:t>. The class should also have the following methods:</w:t>
      </w:r>
    </w:p>
    <w:p w14:paraId="06546D44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circumference</w:t>
      </w:r>
      <w:proofErr w:type="spellEnd"/>
      <w:r>
        <w:rPr>
          <w:rFonts w:ascii="Consolas" w:hAnsi="Consolas"/>
          <w:b/>
        </w:rPr>
        <w:t>()</w:t>
      </w:r>
      <w:r>
        <w:t xml:space="preserve"> - returns the circumference of the circle</w:t>
      </w:r>
    </w:p>
    <w:p w14:paraId="6FF0821F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</w:t>
      </w:r>
      <w:proofErr w:type="spellEnd"/>
      <w:r>
        <w:rPr>
          <w:rFonts w:ascii="Consolas" w:hAnsi="Consolas"/>
          <w:b/>
        </w:rPr>
        <w:t>()</w:t>
      </w:r>
      <w:r>
        <w:t xml:space="preserve"> - returns the area of the circle</w:t>
      </w:r>
    </w:p>
    <w:p w14:paraId="78BCD6D8" w14:textId="600FFD43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_of_sector</w:t>
      </w:r>
      <w:proofErr w:type="spellEnd"/>
      <w:r>
        <w:rPr>
          <w:rFonts w:ascii="Consolas" w:hAnsi="Consolas"/>
          <w:b/>
        </w:rPr>
        <w:t>(angle)</w:t>
      </w:r>
      <w:r>
        <w:t xml:space="preserve"> - give</w:t>
      </w:r>
      <w:r w:rsidR="00D931AE">
        <w:t>s</w:t>
      </w:r>
      <w:r>
        <w:t xml:space="preserve"> the central angle in degrees, returns the area that fills the sector</w:t>
      </w:r>
    </w:p>
    <w:p w14:paraId="7F8B18C5" w14:textId="260DF244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s: Search the formulas </w:t>
      </w:r>
      <w:r w:rsidR="005177B2">
        <w:rPr>
          <w:b/>
          <w:i/>
          <w:u w:val="single"/>
        </w:rPr>
        <w:t>o</w:t>
      </w:r>
      <w:r>
        <w:rPr>
          <w:b/>
          <w:i/>
          <w:u w:val="single"/>
        </w:rPr>
        <w:t>n the internet. Name your methods and variables exactly as in the description! Submit only the class. Test your class before submitting</w:t>
      </w:r>
      <w:r w:rsidR="005177B2">
        <w:rPr>
          <w:b/>
          <w:i/>
          <w:u w:val="single"/>
        </w:rPr>
        <w:t xml:space="preserve"> it</w:t>
      </w:r>
      <w:r>
        <w:rPr>
          <w:b/>
          <w:i/>
          <w:u w:val="single"/>
        </w:rPr>
        <w:t>!</w:t>
      </w:r>
    </w:p>
    <w:p w14:paraId="16424AF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350"/>
      </w:tblGrid>
      <w:tr w:rsidR="00AB0F97" w14:paraId="5DD6E606" w14:textId="77777777">
        <w:tc>
          <w:tcPr>
            <w:tcW w:w="7441" w:type="dxa"/>
            <w:shd w:val="clear" w:color="auto" w:fill="D9D9D9" w:themeFill="background1" w:themeFillShade="D9"/>
          </w:tcPr>
          <w:p w14:paraId="0842698E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D82A2D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7802B3FE" w14:textId="77777777">
        <w:tc>
          <w:tcPr>
            <w:tcW w:w="7441" w:type="dxa"/>
            <w:shd w:val="clear" w:color="auto" w:fill="auto"/>
          </w:tcPr>
          <w:p w14:paraId="184360C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circle = Circle(10)</w:t>
            </w:r>
          </w:p>
          <w:p w14:paraId="6BE3872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angle = 5</w:t>
            </w:r>
          </w:p>
          <w:p w14:paraId="12C4E878" w14:textId="77777777" w:rsidR="00AB0F97" w:rsidRPr="005177B2" w:rsidRDefault="00AB0F9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</w:p>
          <w:p w14:paraId="2716FC77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circumference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37E035E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area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2F809C23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area_of_sector</w:t>
            </w:r>
            <w:proofErr w:type="spellEnd"/>
            <w:r w:rsidRPr="005177B2">
              <w:rPr>
                <w:rFonts w:ascii="Consolas" w:hAnsi="Consolas"/>
              </w:rPr>
              <w:t>(angle):.2f}")</w:t>
            </w:r>
          </w:p>
        </w:tc>
        <w:tc>
          <w:tcPr>
            <w:tcW w:w="1350" w:type="dxa"/>
            <w:shd w:val="clear" w:color="auto" w:fill="auto"/>
          </w:tcPr>
          <w:p w14:paraId="73F2AD8C" w14:textId="26DC88F3" w:rsidR="00AB0F97" w:rsidRPr="005177B2" w:rsidRDefault="007E2052">
            <w:pPr>
              <w:spacing w:before="0" w:after="0" w:line="240" w:lineRule="auto"/>
              <w:rPr>
                <w:rFonts w:ascii="Consolas" w:hAnsi="Consolas"/>
                <w:bCs/>
                <w:lang w:val="en-GB"/>
              </w:rPr>
            </w:pPr>
            <w:r w:rsidRPr="005177B2">
              <w:rPr>
                <w:rFonts w:ascii="Consolas" w:hAnsi="Consolas"/>
                <w:bCs/>
                <w:lang w:val="en-GB"/>
              </w:rPr>
              <w:t>31.40</w:t>
            </w:r>
          </w:p>
          <w:p w14:paraId="3FF8D4F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78.50</w:t>
            </w:r>
          </w:p>
          <w:p w14:paraId="480EBA02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1.09</w:t>
            </w:r>
          </w:p>
        </w:tc>
      </w:tr>
    </w:tbl>
    <w:p w14:paraId="1AC00C3D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54A24877" w14:textId="7BC69FB3" w:rsidR="00AB0F97" w:rsidRDefault="00AB4AB7">
      <w:pPr>
        <w:rPr>
          <w:lang w:val="bg-BG"/>
        </w:rPr>
      </w:pPr>
      <w:r>
        <w:t xml:space="preserve">First, create the </w:t>
      </w:r>
      <w:r>
        <w:rPr>
          <w:b/>
        </w:rPr>
        <w:t>Circle</w:t>
      </w:r>
      <w:r>
        <w:t xml:space="preserve"> class, set the attribute </w:t>
      </w:r>
      <w:r>
        <w:rPr>
          <w:rFonts w:ascii="Consolas" w:hAnsi="Consolas"/>
          <w:b/>
        </w:rPr>
        <w:t>__pi</w:t>
      </w:r>
      <w:r w:rsidR="005177B2">
        <w:t xml:space="preserve">, </w:t>
      </w:r>
      <w:r>
        <w:t>and creat</w:t>
      </w:r>
      <w:r w:rsidR="00510346">
        <w:t xml:space="preserve">e </w:t>
      </w:r>
      <w:r>
        <w:t xml:space="preserve">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0346">
        <w:t>:</w:t>
      </w:r>
    </w:p>
    <w:p w14:paraId="70C2E1EE" w14:textId="19F0CC82" w:rsidR="00AB0F97" w:rsidRDefault="00E17CBC">
      <w:pPr>
        <w:rPr>
          <w:lang w:val="bg-BG"/>
        </w:rPr>
      </w:pPr>
      <w:r>
        <w:rPr>
          <w:noProof/>
        </w:rPr>
        <w:drawing>
          <wp:inline distT="0" distB="0" distL="0" distR="0" wp14:anchorId="25343AA0" wp14:editId="28061CBB">
            <wp:extent cx="3686175" cy="1404828"/>
            <wp:effectExtent l="19050" t="19050" r="9525" b="241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19181" cy="1417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F626C75" w14:textId="55A82202" w:rsidR="00AB0F97" w:rsidRDefault="00AB4AB7">
      <w:pPr>
        <w:pStyle w:val="ListParagraph"/>
        <w:numPr>
          <w:ilvl w:val="0"/>
          <w:numId w:val="9"/>
        </w:numPr>
        <w:rPr>
          <w:lang w:val="bg-BG"/>
        </w:rPr>
      </w:pPr>
      <w:r>
        <w:t xml:space="preserve">We will be given the </w:t>
      </w:r>
      <w:r>
        <w:rPr>
          <w:b/>
        </w:rPr>
        <w:t>diameter</w:t>
      </w:r>
      <w:r w:rsidR="005177B2">
        <w:t xml:space="preserve"> so that</w:t>
      </w:r>
      <w:r>
        <w:t xml:space="preserve"> the </w:t>
      </w:r>
      <w:r>
        <w:rPr>
          <w:b/>
        </w:rPr>
        <w:t>radius</w:t>
      </w:r>
      <w:r>
        <w:t xml:space="preserve"> will be the </w:t>
      </w:r>
      <w:r>
        <w:rPr>
          <w:b/>
        </w:rPr>
        <w:t>diameter</w:t>
      </w:r>
      <w:r>
        <w:t xml:space="preserve"> </w:t>
      </w:r>
      <w:r>
        <w:rPr>
          <w:b/>
        </w:rPr>
        <w:t>divided</w:t>
      </w:r>
      <w:r>
        <w:t xml:space="preserve"> by </w:t>
      </w:r>
      <w:r>
        <w:rPr>
          <w:b/>
        </w:rPr>
        <w:t>2</w:t>
      </w:r>
    </w:p>
    <w:p w14:paraId="3C13CC4D" w14:textId="26CC4C68" w:rsidR="00AB0F97" w:rsidRDefault="00510346">
      <w:pPr>
        <w:rPr>
          <w:b/>
          <w:bCs/>
          <w:lang w:val="bg-BG"/>
        </w:rPr>
      </w:pPr>
      <w:r>
        <w:t>C</w:t>
      </w:r>
      <w:r w:rsidR="00AB4AB7">
        <w:t xml:space="preserve">reate the first method that calculates the </w:t>
      </w:r>
      <w:r w:rsidR="00AB4AB7">
        <w:rPr>
          <w:b/>
          <w:bCs/>
        </w:rPr>
        <w:t>circumference</w:t>
      </w:r>
      <w:r w:rsidRPr="00510346">
        <w:t>:</w:t>
      </w:r>
    </w:p>
    <w:p w14:paraId="5E9168BB" w14:textId="77777777" w:rsidR="00AB0F97" w:rsidRDefault="00AB4AB7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7F2D4611" wp14:editId="06E5EF38">
            <wp:extent cx="5455920" cy="580390"/>
            <wp:effectExtent l="0" t="0" r="0" b="0"/>
            <wp:docPr id="15" name="Picture 30778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0778539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C812" w14:textId="1386E00A" w:rsidR="00AB0F97" w:rsidRDefault="00AB4AB7">
      <w:pPr>
        <w:rPr>
          <w:lang w:val="bg-BG"/>
        </w:rPr>
      </w:pPr>
      <w:r>
        <w:t xml:space="preserve">After that, create the method that calculates and returns the </w:t>
      </w:r>
      <w:r>
        <w:rPr>
          <w:b/>
        </w:rPr>
        <w:t>area</w:t>
      </w:r>
      <w:r>
        <w:t xml:space="preserve"> of the circle</w:t>
      </w:r>
      <w:r w:rsidR="00510346">
        <w:t>:</w:t>
      </w:r>
    </w:p>
    <w:p w14:paraId="40E710D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3E16E054" wp14:editId="68E9728A">
            <wp:extent cx="5457825" cy="392987"/>
            <wp:effectExtent l="19050" t="19050" r="9525" b="2667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85" cy="398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EBC35" w14:textId="5C7E068A" w:rsidR="00AB0F97" w:rsidRDefault="00AB4AB7">
      <w:pPr>
        <w:rPr>
          <w:lang w:val="bg-BG"/>
        </w:rPr>
      </w:pPr>
      <w:r>
        <w:t>Finally,</w:t>
      </w:r>
      <w:r w:rsidR="00510346">
        <w:t xml:space="preserve"> create</w:t>
      </w:r>
      <w:r>
        <w:t xml:space="preserve"> the method that calculates the </w:t>
      </w:r>
      <w:r>
        <w:rPr>
          <w:b/>
        </w:rPr>
        <w:t>area of a particular sector</w:t>
      </w:r>
      <w:r w:rsidR="00510346" w:rsidRPr="00510346">
        <w:rPr>
          <w:bCs/>
        </w:rPr>
        <w:t>:</w:t>
      </w:r>
    </w:p>
    <w:p w14:paraId="480739D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7F5C0D0F" wp14:editId="4AC1DA1B">
            <wp:extent cx="5457825" cy="349861"/>
            <wp:effectExtent l="19050" t="19050" r="9525" b="1270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074" cy="35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38975" w14:textId="69CDB585" w:rsidR="00AB0F97" w:rsidRDefault="00AB4AB7">
      <w:pPr>
        <w:rPr>
          <w:lang w:val="bg-BG"/>
        </w:rPr>
      </w:pPr>
      <w:r>
        <w:t xml:space="preserve">Write some code to </w:t>
      </w:r>
      <w:r>
        <w:rPr>
          <w:b/>
        </w:rPr>
        <w:t>test</w:t>
      </w:r>
      <w:r>
        <w:t xml:space="preserve"> your class before you submit it</w:t>
      </w:r>
      <w:r w:rsidR="00510346">
        <w:t>.</w:t>
      </w:r>
    </w:p>
    <w:p w14:paraId="31FD33DB" w14:textId="77777777" w:rsidR="00AB0F97" w:rsidRDefault="00AB0F97"/>
    <w:sectPr w:rsidR="00AB0F97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48CC7B" w14:textId="77777777" w:rsidR="00411BAB" w:rsidRDefault="00411BAB">
      <w:pPr>
        <w:spacing w:before="0" w:after="0" w:line="240" w:lineRule="auto"/>
      </w:pPr>
      <w:r>
        <w:separator/>
      </w:r>
    </w:p>
  </w:endnote>
  <w:endnote w:type="continuationSeparator" w:id="0">
    <w:p w14:paraId="6FF20ED7" w14:textId="77777777" w:rsidR="00411BAB" w:rsidRDefault="00411BA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A1F162" w14:textId="77777777" w:rsidR="005D5313" w:rsidRDefault="005D5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416E6" w14:textId="77777777" w:rsidR="00AB0F97" w:rsidRDefault="00AB4AB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516093A5" wp14:editId="010CF41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8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68FDC7D6" wp14:editId="6AE84BA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9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912105" w14:textId="3DA97719" w:rsidR="00AB0F97" w:rsidRDefault="00AB4AB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5D531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FACA975" w14:textId="77777777" w:rsidR="00AB0F97" w:rsidRDefault="00AB4AB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A199AF" wp14:editId="7291A3B1">
                                <wp:extent cx="179705" cy="179705"/>
                                <wp:effectExtent l="0" t="0" r="0" b="0"/>
                                <wp:docPr id="2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1A453" wp14:editId="6949FB10">
                                <wp:extent cx="179705" cy="179705"/>
                                <wp:effectExtent l="0" t="0" r="0" b="0"/>
                                <wp:docPr id="2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3178C4" wp14:editId="42F2DCE2">
                                <wp:extent cx="179705" cy="179705"/>
                                <wp:effectExtent l="0" t="0" r="0" b="0"/>
                                <wp:docPr id="2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10903B" wp14:editId="687A283C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6668EE" wp14:editId="40D431DA">
                                <wp:extent cx="179705" cy="179705"/>
                                <wp:effectExtent l="0" t="0" r="0" b="0"/>
                                <wp:docPr id="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89454C" wp14:editId="58344AED">
                                <wp:extent cx="179705" cy="179705"/>
                                <wp:effectExtent l="0" t="0" r="0" b="0"/>
                                <wp:docPr id="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2B4986" wp14:editId="3CB09B4E">
                                <wp:extent cx="179705" cy="179705"/>
                                <wp:effectExtent l="0" t="0" r="0" b="0"/>
                                <wp:docPr id="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42E251" wp14:editId="46F1153E">
                                <wp:extent cx="179705" cy="179705"/>
                                <wp:effectExtent l="0" t="0" r="0" b="0"/>
                                <wp:docPr id="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C8C0DE" wp14:editId="159BDA38">
                                <wp:extent cx="179705" cy="179705"/>
                                <wp:effectExtent l="0" t="0" r="0" b="0"/>
                                <wp:docPr id="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8FDC7D6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Y/Xdi+wBAAAr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69912105" w14:textId="3DA97719" w:rsidR="00AB0F97" w:rsidRDefault="00AB4AB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5D531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FACA975" w14:textId="77777777" w:rsidR="00AB0F97" w:rsidRDefault="00AB4AB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A199AF" wp14:editId="7291A3B1">
                          <wp:extent cx="179705" cy="179705"/>
                          <wp:effectExtent l="0" t="0" r="0" b="0"/>
                          <wp:docPr id="2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41A453" wp14:editId="6949FB10">
                          <wp:extent cx="179705" cy="179705"/>
                          <wp:effectExtent l="0" t="0" r="0" b="0"/>
                          <wp:docPr id="2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3178C4" wp14:editId="42F2DCE2">
                          <wp:extent cx="179705" cy="179705"/>
                          <wp:effectExtent l="0" t="0" r="0" b="0"/>
                          <wp:docPr id="2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10903B" wp14:editId="687A283C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6668EE" wp14:editId="40D431DA">
                          <wp:extent cx="179705" cy="179705"/>
                          <wp:effectExtent l="0" t="0" r="0" b="0"/>
                          <wp:docPr id="2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89454C" wp14:editId="58344AED">
                          <wp:extent cx="179705" cy="179705"/>
                          <wp:effectExtent l="0" t="0" r="0" b="0"/>
                          <wp:docPr id="2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2B4986" wp14:editId="3CB09B4E">
                          <wp:extent cx="179705" cy="179705"/>
                          <wp:effectExtent l="0" t="0" r="0" b="0"/>
                          <wp:docPr id="2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42E251" wp14:editId="46F1153E">
                          <wp:extent cx="179705" cy="179705"/>
                          <wp:effectExtent l="0" t="0" r="0" b="0"/>
                          <wp:docPr id="2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C8C0DE" wp14:editId="159BDA38">
                          <wp:extent cx="179705" cy="179705"/>
                          <wp:effectExtent l="0" t="0" r="0" b="0"/>
                          <wp:docPr id="2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6CAA8AEC" wp14:editId="65A070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DF2B169" w14:textId="77777777" w:rsidR="00AB0F97" w:rsidRDefault="00AB4AB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CAA8AEC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" filled="f" stroked="f" strokeweight=".18mm">
              <v:textbox inset=".49mm,0,0,0">
                <w:txbxContent>
                  <w:p w14:paraId="4DF2B169" w14:textId="77777777" w:rsidR="00AB0F97" w:rsidRDefault="00AB4AB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3" behindDoc="1" locked="0" layoutInCell="1" allowOverlap="1" wp14:anchorId="570306D5" wp14:editId="2A2A06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1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3D2795D" w14:textId="7E0019CC" w:rsidR="00AB0F97" w:rsidRDefault="00AB4AB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70306D5" id="Text Box 4" o:spid="_x0000_s1028" style="position:absolute;margin-left:444.65pt;margin-top:26.95pt;width:70.95pt;height:15.95pt;z-index:-50331644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ami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wT2po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23D2795D" w14:textId="7E0019CC" w:rsidR="00AB0F97" w:rsidRDefault="00AB4AB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3" behindDoc="1" locked="0" layoutInCell="1" allowOverlap="1" wp14:anchorId="29587B01" wp14:editId="4273A5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4B7F3C" w14:textId="77777777" w:rsidR="005D5313" w:rsidRDefault="005D5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B21BB" w14:textId="77777777" w:rsidR="00411BAB" w:rsidRDefault="00411BAB">
      <w:pPr>
        <w:spacing w:before="0" w:after="0" w:line="240" w:lineRule="auto"/>
      </w:pPr>
      <w:r>
        <w:separator/>
      </w:r>
    </w:p>
  </w:footnote>
  <w:footnote w:type="continuationSeparator" w:id="0">
    <w:p w14:paraId="4635C8F4" w14:textId="77777777" w:rsidR="00411BAB" w:rsidRDefault="00411BA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7D0262" w14:textId="77777777" w:rsidR="005D5313" w:rsidRDefault="005D5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10539" w14:textId="77777777" w:rsidR="00AB0F97" w:rsidRDefault="00AB0F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B50E9D" w14:textId="77777777" w:rsidR="005D5313" w:rsidRDefault="005D5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C1796"/>
    <w:multiLevelType w:val="multilevel"/>
    <w:tmpl w:val="0AD4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947AD2"/>
    <w:multiLevelType w:val="multilevel"/>
    <w:tmpl w:val="5782AD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8A54E23"/>
    <w:multiLevelType w:val="multilevel"/>
    <w:tmpl w:val="942E2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092F90"/>
    <w:multiLevelType w:val="multilevel"/>
    <w:tmpl w:val="E08E423A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50BA5"/>
    <w:multiLevelType w:val="multilevel"/>
    <w:tmpl w:val="F91EA5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EC180A"/>
    <w:multiLevelType w:val="multilevel"/>
    <w:tmpl w:val="BFBAC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9754B9"/>
    <w:multiLevelType w:val="multilevel"/>
    <w:tmpl w:val="2384F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5A096B"/>
    <w:multiLevelType w:val="multilevel"/>
    <w:tmpl w:val="E2986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3479A"/>
    <w:multiLevelType w:val="multilevel"/>
    <w:tmpl w:val="5CDA8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</w:num>
  <w:num w:numId="5">
    <w:abstractNumId w:val="8"/>
  </w:num>
  <w:num w:numId="6">
    <w:abstractNumId w:val="5"/>
  </w:num>
  <w:num w:numId="7">
    <w:abstractNumId w:val="0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Q0NDcxMDMytzRX0lEKTi0uzszPAykwqgUAHEVwciwAAAA="/>
  </w:docVars>
  <w:rsids>
    <w:rsidRoot w:val="00AB0F97"/>
    <w:rsid w:val="001119BC"/>
    <w:rsid w:val="00126044"/>
    <w:rsid w:val="001C3660"/>
    <w:rsid w:val="003E0F67"/>
    <w:rsid w:val="00411BAB"/>
    <w:rsid w:val="004838A4"/>
    <w:rsid w:val="004B229A"/>
    <w:rsid w:val="00507CB0"/>
    <w:rsid w:val="00510346"/>
    <w:rsid w:val="005177B2"/>
    <w:rsid w:val="005D5313"/>
    <w:rsid w:val="00677049"/>
    <w:rsid w:val="00750883"/>
    <w:rsid w:val="00753BE1"/>
    <w:rsid w:val="007E2052"/>
    <w:rsid w:val="007F3669"/>
    <w:rsid w:val="0081221A"/>
    <w:rsid w:val="00837C00"/>
    <w:rsid w:val="009D663F"/>
    <w:rsid w:val="00AB0F97"/>
    <w:rsid w:val="00AB4AB7"/>
    <w:rsid w:val="00B12C20"/>
    <w:rsid w:val="00B65CB1"/>
    <w:rsid w:val="00BD0D03"/>
    <w:rsid w:val="00CD674F"/>
    <w:rsid w:val="00D76075"/>
    <w:rsid w:val="00D931AE"/>
    <w:rsid w:val="00E17CBC"/>
    <w:rsid w:val="00FD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0DF240"/>
  <w15:docId w15:val="{DD262873-EF20-402E-8003-2AC3B566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74F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674F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2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judge.softuni.org/Contests/1733" TargetMode="Externa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00.png"/><Relationship Id="rId39" Type="http://schemas.openxmlformats.org/officeDocument/2006/relationships/image" Target="media/image27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6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2.png"/><Relationship Id="rId24" Type="http://schemas.openxmlformats.org/officeDocument/2006/relationships/image" Target="media/image190.png"/><Relationship Id="rId32" Type="http://schemas.openxmlformats.org/officeDocument/2006/relationships/image" Target="media/image23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9.png"/><Relationship Id="rId15" Type="http://schemas.openxmlformats.org/officeDocument/2006/relationships/image" Target="media/image24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10.png"/><Relationship Id="rId36" Type="http://schemas.openxmlformats.org/officeDocument/2006/relationships/image" Target="media/image2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8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2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18F7A-88D2-4EF9-BE88-806B2E8A8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6</Pages>
  <Words>978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</cp:lastModifiedBy>
  <cp:revision>21</cp:revision>
  <cp:lastPrinted>2015-10-26T22:35:00Z</cp:lastPrinted>
  <dcterms:created xsi:type="dcterms:W3CDTF">2019-11-12T12:29:00Z</dcterms:created>
  <dcterms:modified xsi:type="dcterms:W3CDTF">2021-12-22T08:2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